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9d05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2a4eb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f4482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